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E12566" w14:textId="0AAAE0D8" w:rsidR="007977E3" w:rsidRDefault="007E1854">
      <w:pPr>
        <w:pStyle w:val="Title"/>
      </w:pPr>
      <w:r>
        <w:t xml:space="preserve">Feedback for Project Number </w:t>
      </w:r>
      <w:r w:rsidR="00F63474">
        <w:t>17</w:t>
      </w:r>
    </w:p>
    <w:p w14:paraId="30648955" w14:textId="77777777" w:rsidR="007977E3" w:rsidRDefault="007E1854">
      <w:pPr>
        <w:pStyle w:val="Heading2"/>
      </w:pPr>
      <w:bookmarkStart w:id="0" w:name="instructions"/>
      <w:bookmarkEnd w:id="0"/>
      <w:r>
        <w:t>Instructions</w:t>
      </w:r>
    </w:p>
    <w:p w14:paraId="1BF53C1A" w14:textId="77777777" w:rsidR="007977E3" w:rsidRDefault="007E1854">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s Position Number column</w:t>
      </w:r>
      <w: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2A0F6A18" w14:textId="77777777" w:rsidR="007977E3" w:rsidRDefault="007E1854">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Sunday, May 9th at 11:59pm CST</w:t>
      </w:r>
      <w:r>
        <w:t>. For ease you can use this markdown file to fill out your responses and knit which will produce a word document for you.</w:t>
      </w:r>
    </w:p>
    <w:p w14:paraId="2C65DA7C" w14:textId="77777777" w:rsidR="007977E3" w:rsidRDefault="007E1854">
      <w:pPr>
        <w:pStyle w:val="Heading2"/>
      </w:pPr>
      <w:bookmarkStart w:id="1" w:name="feedback-below"/>
      <w:bookmarkEnd w:id="1"/>
      <w:r>
        <w:t>Feedback Below</w:t>
      </w:r>
    </w:p>
    <w:p w14:paraId="5A7B90A0" w14:textId="5E5B53A8" w:rsidR="007977E3" w:rsidRDefault="007E1854">
      <w:pPr>
        <w:pStyle w:val="FirstParagraph"/>
        <w:rPr>
          <w:b/>
        </w:rPr>
      </w:pPr>
      <w:r>
        <w:rPr>
          <w:b/>
        </w:rPr>
        <w:t>What did you first notice about this project?</w:t>
      </w:r>
    </w:p>
    <w:p w14:paraId="70A5355C" w14:textId="22E2791E" w:rsidR="00D826C6" w:rsidRPr="00D826C6" w:rsidRDefault="00D826C6" w:rsidP="00D826C6">
      <w:pPr>
        <w:pStyle w:val="BodyText"/>
      </w:pPr>
      <w:r>
        <w:t>One of the first things that I noticed about this project is that there was a through introduction to what the shiny app is going to cover. This introduction also broke down what each of the tabs in the app would be covering. I think that is a great way to help people understand what data and analysis they are going to be looking at throughout the project.</w:t>
      </w:r>
    </w:p>
    <w:p w14:paraId="51683233" w14:textId="654D2DBE" w:rsidR="007977E3" w:rsidRDefault="007E1854">
      <w:pPr>
        <w:pStyle w:val="BodyText"/>
        <w:rPr>
          <w:b/>
        </w:rPr>
      </w:pPr>
      <w:r>
        <w:rPr>
          <w:b/>
        </w:rPr>
        <w:t>What was this project’s main story?</w:t>
      </w:r>
    </w:p>
    <w:p w14:paraId="5CE0B48D" w14:textId="617BDF19" w:rsidR="00D826C6" w:rsidRPr="00D826C6" w:rsidRDefault="00D826C6">
      <w:pPr>
        <w:pStyle w:val="BodyText"/>
        <w:rPr>
          <w:bCs/>
        </w:rPr>
      </w:pPr>
      <w:r>
        <w:rPr>
          <w:bCs/>
        </w:rPr>
        <w:t>The main story of this project in my opinion</w:t>
      </w:r>
      <w:r w:rsidR="00846489">
        <w:rPr>
          <w:bCs/>
        </w:rPr>
        <w:t xml:space="preserve"> is to let people know what Kickstarter is and how you can measure the success of failure of one. This project also shows what type of projects were the most successful when looking at the Kickstarter data.</w:t>
      </w:r>
    </w:p>
    <w:p w14:paraId="255AB3D5" w14:textId="4BE1CA78" w:rsidR="007977E3" w:rsidRDefault="007E1854">
      <w:pPr>
        <w:pStyle w:val="BodyText"/>
        <w:rPr>
          <w:b/>
        </w:rPr>
      </w:pPr>
      <w:r>
        <w:rPr>
          <w:b/>
        </w:rPr>
        <w:t>What were some areas of improvement?</w:t>
      </w:r>
    </w:p>
    <w:p w14:paraId="30212B39" w14:textId="364354F9" w:rsidR="005D552C" w:rsidRPr="005D552C" w:rsidRDefault="002D562E">
      <w:pPr>
        <w:pStyle w:val="BodyText"/>
        <w:rPr>
          <w:bCs/>
        </w:rPr>
      </w:pPr>
      <w:r>
        <w:rPr>
          <w:bCs/>
        </w:rPr>
        <w:t xml:space="preserve">I think one thing that can be improved is a little better labeling and tiny explanation with the charts on each tab. I say this because it can be a little annoying having to click back and forth between the about tab and the current tab you are looking at for the </w:t>
      </w:r>
      <w:r w:rsidR="006664E7">
        <w:rPr>
          <w:bCs/>
        </w:rPr>
        <w:t>kick starters</w:t>
      </w:r>
      <w:r>
        <w:rPr>
          <w:bCs/>
        </w:rPr>
        <w:t>.</w:t>
      </w:r>
      <w:r w:rsidR="006664E7">
        <w:rPr>
          <w:bCs/>
        </w:rPr>
        <w:t xml:space="preserve">  </w:t>
      </w:r>
    </w:p>
    <w:p w14:paraId="23B1BC09" w14:textId="0383E415" w:rsidR="007977E3" w:rsidRDefault="007E1854">
      <w:pPr>
        <w:pStyle w:val="BodyText"/>
        <w:rPr>
          <w:b/>
        </w:rPr>
      </w:pPr>
      <w:r>
        <w:rPr>
          <w:b/>
        </w:rPr>
        <w:t>What elements would you add to this project?</w:t>
      </w:r>
    </w:p>
    <w:p w14:paraId="75D199D8" w14:textId="774C10E2" w:rsidR="005D552C" w:rsidRPr="005D552C" w:rsidRDefault="006664E7">
      <w:pPr>
        <w:pStyle w:val="BodyText"/>
        <w:rPr>
          <w:bCs/>
        </w:rPr>
      </w:pPr>
      <w:r>
        <w:rPr>
          <w:bCs/>
        </w:rPr>
        <w:t xml:space="preserve">I think for the map tab instead of a full world map to look at, I would have tried to do it by the region so the viewer could get a closer look at each region individual. Having the full </w:t>
      </w:r>
      <w:r>
        <w:rPr>
          <w:bCs/>
        </w:rPr>
        <w:lastRenderedPageBreak/>
        <w:t>map can be a little tricky to navigate once you zoom in on a particular region to get more detail.</w:t>
      </w:r>
    </w:p>
    <w:p w14:paraId="74876DF2" w14:textId="0507F7B9" w:rsidR="007977E3" w:rsidRDefault="007E1854">
      <w:pPr>
        <w:pStyle w:val="BodyText"/>
        <w:rPr>
          <w:b/>
        </w:rPr>
      </w:pPr>
      <w:r>
        <w:rPr>
          <w:b/>
        </w:rPr>
        <w:t>What were some successful elements of this project?</w:t>
      </w:r>
    </w:p>
    <w:p w14:paraId="1DB71840" w14:textId="1B7B8B45" w:rsidR="005D552C" w:rsidRPr="005D552C" w:rsidRDefault="00093BDD">
      <w:pPr>
        <w:pStyle w:val="BodyText"/>
        <w:rPr>
          <w:bCs/>
        </w:rPr>
      </w:pPr>
      <w:r>
        <w:rPr>
          <w:bCs/>
        </w:rPr>
        <w:t>I think that some successful elements are the about tab, explore data/Interactive summary, and the predicting success tab. Like I have stated before the about tab is great for giving a quick synopsis of what is going on this shiny app. The explore data/interactive summary tab is a nice way for the users to be able to look at the data for the specific variables that interest them</w:t>
      </w:r>
      <w:r w:rsidR="00CD48FC">
        <w:rPr>
          <w:bCs/>
        </w:rPr>
        <w:t xml:space="preserve">. Finally, the predicting success tab is the most successful element in my opinion. This is </w:t>
      </w:r>
      <w:proofErr w:type="gramStart"/>
      <w:r w:rsidR="00CD48FC">
        <w:rPr>
          <w:bCs/>
        </w:rPr>
        <w:t>die</w:t>
      </w:r>
      <w:proofErr w:type="gramEnd"/>
      <w:r w:rsidR="00CD48FC">
        <w:rPr>
          <w:bCs/>
        </w:rPr>
        <w:t xml:space="preserve"> top the fact that is someone was looking into creating their one kick starter then they can select the country that they are in, the type of kick started they are creating, the number of backers, and their goal in order to see if their idea will be successful. They can also use this tab to figure out exactly how man y backers they would need in to reach their goal. </w:t>
      </w:r>
    </w:p>
    <w:p w14:paraId="0A91E477" w14:textId="6D9A9BBF" w:rsidR="007977E3" w:rsidRDefault="007E1854">
      <w:pPr>
        <w:pStyle w:val="BodyText"/>
        <w:rPr>
          <w:b/>
        </w:rPr>
      </w:pPr>
      <w:r>
        <w:rPr>
          <w:b/>
        </w:rPr>
        <w:t>Any other thoughts you would like to convey to your peer?</w:t>
      </w:r>
    </w:p>
    <w:p w14:paraId="5F55EBBD" w14:textId="1066702E" w:rsidR="00CD48FC" w:rsidRPr="00CD48FC" w:rsidRDefault="00CD48FC">
      <w:pPr>
        <w:pStyle w:val="BodyText"/>
        <w:rPr>
          <w:bCs/>
        </w:rPr>
      </w:pPr>
      <w:r>
        <w:rPr>
          <w:bCs/>
        </w:rPr>
        <w:t>I just want to say that overall, this is a great project that I know tool a lot of time and effort to create. You did a great job!</w:t>
      </w:r>
    </w:p>
    <w:sectPr w:rsidR="00CD48FC" w:rsidRPr="00CD48F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F82E63" w14:textId="77777777" w:rsidR="00557E59" w:rsidRDefault="00557E59">
      <w:pPr>
        <w:spacing w:after="0"/>
      </w:pPr>
      <w:r>
        <w:separator/>
      </w:r>
    </w:p>
  </w:endnote>
  <w:endnote w:type="continuationSeparator" w:id="0">
    <w:p w14:paraId="6B719645" w14:textId="77777777" w:rsidR="00557E59" w:rsidRDefault="00557E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438ED3" w14:textId="77777777" w:rsidR="00557E59" w:rsidRDefault="00557E59">
      <w:r>
        <w:separator/>
      </w:r>
    </w:p>
  </w:footnote>
  <w:footnote w:type="continuationSeparator" w:id="0">
    <w:p w14:paraId="1FA74D12" w14:textId="77777777" w:rsidR="00557E59" w:rsidRDefault="00557E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0DF855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491DC2E"/>
    <w:multiLevelType w:val="multilevel"/>
    <w:tmpl w:val="7E8416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3BDD"/>
    <w:rsid w:val="002D562E"/>
    <w:rsid w:val="004E29B3"/>
    <w:rsid w:val="00557E59"/>
    <w:rsid w:val="00590D07"/>
    <w:rsid w:val="005D552C"/>
    <w:rsid w:val="006664E7"/>
    <w:rsid w:val="00784D58"/>
    <w:rsid w:val="007977E3"/>
    <w:rsid w:val="007E1854"/>
    <w:rsid w:val="00846489"/>
    <w:rsid w:val="008D6863"/>
    <w:rsid w:val="00B86B75"/>
    <w:rsid w:val="00BB0B85"/>
    <w:rsid w:val="00BC48D5"/>
    <w:rsid w:val="00C36279"/>
    <w:rsid w:val="00CD48FC"/>
    <w:rsid w:val="00D826C6"/>
    <w:rsid w:val="00E315A3"/>
    <w:rsid w:val="00F634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FC9AB9D"/>
  <w15:docId w15:val="{725DBDEB-B2F3-5C4E-8DD4-A638EF7FF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B6t14PVugUrvwmmJzYw9LDZKwrbmrkHXT_097w69sl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TotalTime>
  <Pages>2</Pages>
  <Words>564</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Carrie Fautheree</dc:creator>
  <cp:lastModifiedBy>Carrie Fautheree</cp:lastModifiedBy>
  <cp:revision>9</cp:revision>
  <dcterms:created xsi:type="dcterms:W3CDTF">2021-05-11T03:19:00Z</dcterms:created>
  <dcterms:modified xsi:type="dcterms:W3CDTF">2021-05-12T22:53:00Z</dcterms:modified>
</cp:coreProperties>
</file>